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4458C" w14:textId="1E75D888" w:rsidR="00C950D4" w:rsidRPr="009D0FAA" w:rsidRDefault="00C950D4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</w:p>
    <w:p w14:paraId="5FBFD41C" w14:textId="77777777" w:rsidR="001238AE" w:rsidRPr="001238AE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</w:rPr>
      </w:pPr>
    </w:p>
    <w:p w14:paraId="67B34386" w14:textId="25820823" w:rsidR="001238AE" w:rsidRPr="00776393" w:rsidRDefault="00486B73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776393">
        <w:rPr>
          <w:rFonts w:ascii="SF Sultan" w:hAnsi="SF Sultan" w:cs="SF Sultan"/>
          <w:sz w:val="32"/>
          <w:szCs w:val="32"/>
          <w:rtl/>
        </w:rPr>
        <w:t>نموذج (</w:t>
      </w:r>
      <w:r w:rsidR="00CD3B45" w:rsidRPr="00776393">
        <w:rPr>
          <w:rFonts w:ascii="SF Sultan" w:hAnsi="SF Sultan" w:cs="SF Sultan"/>
          <w:sz w:val="32"/>
          <w:szCs w:val="32"/>
          <w:rtl/>
        </w:rPr>
        <w:t>04-</w:t>
      </w:r>
      <w:r w:rsidR="001F5A8B" w:rsidRPr="00776393">
        <w:rPr>
          <w:rFonts w:ascii="SF Sultan" w:hAnsi="SF Sultan" w:cs="SF Sultan"/>
          <w:sz w:val="32"/>
          <w:szCs w:val="32"/>
          <w:rtl/>
        </w:rPr>
        <w:t>ب</w:t>
      </w:r>
      <w:r w:rsidRPr="00776393">
        <w:rPr>
          <w:rFonts w:ascii="SF Sultan" w:hAnsi="SF Sultan" w:cs="SF Sultan"/>
          <w:sz w:val="32"/>
          <w:szCs w:val="32"/>
          <w:rtl/>
        </w:rPr>
        <w:t>)</w:t>
      </w:r>
    </w:p>
    <w:p w14:paraId="09AB8A69" w14:textId="726277C8" w:rsidR="00B06611" w:rsidRPr="00776393" w:rsidRDefault="00CD3B45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776393">
        <w:rPr>
          <w:rFonts w:ascii="SF Sultan" w:hAnsi="SF Sultan" w:cs="SF Sultan"/>
          <w:sz w:val="32"/>
          <w:szCs w:val="32"/>
          <w:rtl/>
        </w:rPr>
        <w:t xml:space="preserve">تقرر المقيم </w:t>
      </w:r>
      <w:r w:rsidR="001F5A8B" w:rsidRPr="00776393">
        <w:rPr>
          <w:rFonts w:ascii="SF Sultan" w:hAnsi="SF Sultan" w:cs="SF Sultan"/>
          <w:sz w:val="32"/>
          <w:szCs w:val="32"/>
          <w:rtl/>
        </w:rPr>
        <w:t>الأول</w:t>
      </w:r>
      <w:r w:rsidRPr="00776393">
        <w:rPr>
          <w:rFonts w:ascii="SF Sultan" w:hAnsi="SF Sultan" w:cs="SF Sultan"/>
          <w:sz w:val="32"/>
          <w:szCs w:val="32"/>
          <w:rtl/>
        </w:rPr>
        <w:t xml:space="preserve"> لرسالة ماجستير</w:t>
      </w:r>
    </w:p>
    <w:p w14:paraId="06FC648C" w14:textId="19BAE8B8" w:rsidR="00B06611" w:rsidRDefault="00B06611" w:rsidP="00CD3B45">
      <w:pPr>
        <w:spacing w:after="0" w:line="360" w:lineRule="auto"/>
        <w:ind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tbl>
      <w:tblPr>
        <w:tblStyle w:val="TableGrid0"/>
        <w:bidiVisual/>
        <w:tblW w:w="0" w:type="auto"/>
        <w:tblInd w:w="-1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3"/>
        <w:gridCol w:w="567"/>
        <w:gridCol w:w="850"/>
        <w:gridCol w:w="1523"/>
        <w:gridCol w:w="1115"/>
        <w:gridCol w:w="1187"/>
      </w:tblGrid>
      <w:tr w:rsidR="00CD3B45" w14:paraId="3BB92DC1" w14:textId="77777777" w:rsidTr="00D92B0F">
        <w:trPr>
          <w:trHeight w:val="1302"/>
        </w:trPr>
        <w:tc>
          <w:tcPr>
            <w:tcW w:w="10055" w:type="dxa"/>
            <w:gridSpan w:val="6"/>
          </w:tcPr>
          <w:p w14:paraId="15C4D8AD" w14:textId="3B80D2EE" w:rsidR="00CD3B45" w:rsidRDefault="00CD3B45" w:rsidP="00CD3B45">
            <w:pPr>
              <w:spacing w:line="360" w:lineRule="auto"/>
              <w:ind w:left="-143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/>
                <w:sz w:val="16"/>
                <w:szCs w:val="16"/>
                <w:rtl/>
              </w:rPr>
              <w:tab/>
            </w: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عنوان </w:t>
            </w:r>
            <w:proofErr w:type="gramStart"/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رسالة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: </w:t>
            </w: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527272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>أثر</w:t>
            </w:r>
            <w:proofErr w:type="gramEnd"/>
            <w:r w:rsidR="00527272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ابعاد   التخطيط </w:t>
            </w:r>
            <w:r w:rsidR="00527272" w:rsidRP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استراتيجي</w:t>
            </w:r>
            <w:r w:rsidR="00527272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</w:t>
            </w:r>
            <w:r w:rsidR="00527272" w:rsidRP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في</w:t>
            </w:r>
            <w:r w:rsidR="00527272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ادارة الازمات ( 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دراسة ميدانية على شركة </w:t>
            </w:r>
            <w:r w:rsidR="00527272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 xml:space="preserve"> الخطوط الجوية الليبية  بمدينة </w:t>
            </w:r>
            <w:r w:rsidR="00527272" w:rsidRPr="003D4134">
              <w:rPr>
                <w:rFonts w:ascii="Hacen Samra" w:hAnsi="Hacen Samra" w:cs="Mohammad Bold Normal" w:hint="cs"/>
                <w:sz w:val="28"/>
                <w:szCs w:val="28"/>
                <w:rtl/>
              </w:rPr>
              <w:t>بنغازي</w:t>
            </w:r>
            <w:r w:rsidR="00527272" w:rsidRPr="003D4134">
              <w:rPr>
                <w:rFonts w:ascii="Hacen Samra" w:hAnsi="Hacen Samra" w:cs="Mohammad Bold Normal"/>
                <w:sz w:val="28"/>
                <w:szCs w:val="28"/>
                <w:rtl/>
              </w:rPr>
              <w:t>)</w:t>
            </w:r>
          </w:p>
        </w:tc>
      </w:tr>
      <w:tr w:rsidR="00D92B0F" w14:paraId="639CD2CD" w14:textId="77777777" w:rsidTr="00D92B0F">
        <w:tc>
          <w:tcPr>
            <w:tcW w:w="4813" w:type="dxa"/>
          </w:tcPr>
          <w:p w14:paraId="3B762737" w14:textId="51F0B7FD" w:rsidR="00CD3B45" w:rsidRPr="00CD3B45" w:rsidRDefault="00CD3B45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CD3B45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قسم العلمي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</w:t>
            </w:r>
            <w:r w:rsidR="00527272" w:rsidRPr="003B4141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راسات الاستراتيجي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>ة</w:t>
            </w:r>
          </w:p>
        </w:tc>
        <w:tc>
          <w:tcPr>
            <w:tcW w:w="5242" w:type="dxa"/>
            <w:gridSpan w:val="5"/>
          </w:tcPr>
          <w:p w14:paraId="2EA3F939" w14:textId="4700D809" w:rsidR="00CD3B45" w:rsidRPr="00CD3B45" w:rsidRDefault="00CD3B45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تاريخ تقديم الرسالة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للتقييم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>21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/ 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>01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/    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>24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20  م</w:t>
            </w:r>
          </w:p>
        </w:tc>
      </w:tr>
      <w:tr w:rsidR="00D21DEF" w14:paraId="7040EBAA" w14:textId="77777777" w:rsidTr="00D92B0F">
        <w:tc>
          <w:tcPr>
            <w:tcW w:w="6230" w:type="dxa"/>
            <w:gridSpan w:val="3"/>
          </w:tcPr>
          <w:p w14:paraId="51DD86C9" w14:textId="34ED6515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سم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مقيم  (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رباعي): </w:t>
            </w:r>
            <w:r w:rsidR="00527272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د. </w:t>
            </w:r>
            <w:r w:rsidR="003E2195">
              <w:rPr>
                <w:rFonts w:ascii="Hacen Samra" w:hAnsi="Hacen Samra" w:cs="Mohammad Bold Normal" w:hint="cs"/>
                <w:sz w:val="28"/>
                <w:szCs w:val="28"/>
                <w:rtl/>
              </w:rPr>
              <w:t>عبدالقادر عامر</w:t>
            </w:r>
          </w:p>
        </w:tc>
        <w:tc>
          <w:tcPr>
            <w:tcW w:w="3825" w:type="dxa"/>
            <w:gridSpan w:val="3"/>
          </w:tcPr>
          <w:p w14:paraId="3B6D6ED0" w14:textId="3C67B52A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رجة العلمية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..</w:t>
            </w:r>
          </w:p>
        </w:tc>
      </w:tr>
      <w:tr w:rsidR="00D92B0F" w14:paraId="3EA246A8" w14:textId="77777777" w:rsidTr="00D92B0F">
        <w:tc>
          <w:tcPr>
            <w:tcW w:w="4813" w:type="dxa"/>
          </w:tcPr>
          <w:p w14:paraId="2125D208" w14:textId="3E24FD50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رقم الهاتف المحمول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</w:t>
            </w:r>
            <w:r w:rsidR="003E2195">
              <w:rPr>
                <w:rFonts w:ascii="Hacen Samra" w:hAnsi="Hacen Samra" w:cs="Mohammad Bold Normal" w:hint="cs"/>
                <w:sz w:val="28"/>
                <w:szCs w:val="28"/>
                <w:rtl/>
              </w:rPr>
              <w:t>0926011859</w:t>
            </w:r>
          </w:p>
        </w:tc>
        <w:tc>
          <w:tcPr>
            <w:tcW w:w="5242" w:type="dxa"/>
            <w:gridSpan w:val="5"/>
          </w:tcPr>
          <w:p w14:paraId="3C7DBC01" w14:textId="124A7A41" w:rsidR="006E71AA" w:rsidRPr="00CD3B45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بريد الإلكتروني: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</w:t>
            </w:r>
          </w:p>
        </w:tc>
      </w:tr>
      <w:tr w:rsidR="00D92B0F" w14:paraId="4A0866FF" w14:textId="3221DEFD" w:rsidTr="00D92B0F">
        <w:tc>
          <w:tcPr>
            <w:tcW w:w="5380" w:type="dxa"/>
            <w:gridSpan w:val="2"/>
          </w:tcPr>
          <w:p w14:paraId="09A1C3F7" w14:textId="7443A665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هل سبق أن اطلعت على هذه الرسالة أو جزء </w:t>
            </w:r>
            <w:proofErr w:type="gramStart"/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منها ؟</w:t>
            </w:r>
            <w:proofErr w:type="gramEnd"/>
          </w:p>
        </w:tc>
        <w:tc>
          <w:tcPr>
            <w:tcW w:w="850" w:type="dxa"/>
          </w:tcPr>
          <w:p w14:paraId="1DE77E19" w14:textId="6BA5F21B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07E455D" wp14:editId="45957E19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60960</wp:posOffset>
                      </wp:positionV>
                      <wp:extent cx="209550" cy="209550"/>
                      <wp:effectExtent l="0" t="0" r="19050" b="19050"/>
                      <wp:wrapNone/>
                      <wp:docPr id="120042925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EDA32AA" id="Rectangle 1" o:spid="_x0000_s1026" style="position:absolute;margin-left:12.65pt;margin-top:4.8pt;width:16.5pt;height:16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</w:t>
            </w:r>
          </w:p>
        </w:tc>
        <w:tc>
          <w:tcPr>
            <w:tcW w:w="1523" w:type="dxa"/>
          </w:tcPr>
          <w:p w14:paraId="7F1F3764" w14:textId="035FA0A4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نعم</w:t>
            </w:r>
          </w:p>
        </w:tc>
        <w:tc>
          <w:tcPr>
            <w:tcW w:w="1115" w:type="dxa"/>
          </w:tcPr>
          <w:p w14:paraId="54DD54BB" w14:textId="06A2663C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ECC0CDF" wp14:editId="1A5FA3E3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55245</wp:posOffset>
                      </wp:positionV>
                      <wp:extent cx="209550" cy="209550"/>
                      <wp:effectExtent l="0" t="0" r="19050" b="19050"/>
                      <wp:wrapNone/>
                      <wp:docPr id="110871518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7729859" id="Rectangle 1" o:spid="_x0000_s1026" style="position:absolute;margin-left:13.15pt;margin-top:4.35pt;width:16.5pt;height:16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      </w:t>
            </w:r>
          </w:p>
        </w:tc>
        <w:tc>
          <w:tcPr>
            <w:tcW w:w="1187" w:type="dxa"/>
          </w:tcPr>
          <w:p w14:paraId="587455F8" w14:textId="700CE209" w:rsidR="00F11460" w:rsidRPr="00CD3B45" w:rsidRDefault="00F11460" w:rsidP="00CD3B45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لا</w:t>
            </w:r>
          </w:p>
        </w:tc>
      </w:tr>
      <w:tr w:rsidR="00F11460" w14:paraId="4482EE33" w14:textId="77777777" w:rsidTr="00D92B0F">
        <w:tc>
          <w:tcPr>
            <w:tcW w:w="10055" w:type="dxa"/>
            <w:gridSpan w:val="6"/>
          </w:tcPr>
          <w:p w14:paraId="42D3702B" w14:textId="07578011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إذا كانت الإجابة نعم، يرجى إبداء معلوماتكم عن ذلك:</w:t>
            </w:r>
          </w:p>
        </w:tc>
      </w:tr>
      <w:tr w:rsidR="006E71AA" w14:paraId="73D919E9" w14:textId="77777777" w:rsidTr="00D92B0F">
        <w:tc>
          <w:tcPr>
            <w:tcW w:w="10055" w:type="dxa"/>
            <w:gridSpan w:val="6"/>
          </w:tcPr>
          <w:p w14:paraId="1327AB08" w14:textId="7FE2236B" w:rsidR="006E71AA" w:rsidRDefault="006E71AA" w:rsidP="00CD3B45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F11460" w14:paraId="054F44D7" w14:textId="77777777" w:rsidTr="00D92B0F">
        <w:tc>
          <w:tcPr>
            <w:tcW w:w="10055" w:type="dxa"/>
            <w:gridSpan w:val="6"/>
          </w:tcPr>
          <w:p w14:paraId="2B12A4F6" w14:textId="728AB2CD" w:rsidR="00F11460" w:rsidRPr="00F11460" w:rsidRDefault="00F11460" w:rsidP="00F11460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 w:rsidRPr="00776393">
              <w:rPr>
                <w:rFonts w:ascii="SF Sultan" w:hAnsi="SF Sultan" w:cs="SF Sultan"/>
                <w:sz w:val="28"/>
                <w:szCs w:val="28"/>
                <w:rtl/>
              </w:rPr>
              <w:t>التقييم</w:t>
            </w:r>
            <w:r w:rsidRP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</w:p>
        </w:tc>
      </w:tr>
      <w:tr w:rsidR="00F11460" w14:paraId="4AFD9B7C" w14:textId="77777777" w:rsidTr="00D92B0F">
        <w:tc>
          <w:tcPr>
            <w:tcW w:w="10055" w:type="dxa"/>
            <w:gridSpan w:val="6"/>
          </w:tcPr>
          <w:p w14:paraId="55CD95ED" w14:textId="651B2CF8" w:rsidR="00F11460" w:rsidRDefault="00F11460" w:rsidP="006E71AA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CA71B60" wp14:editId="03509AC0">
                      <wp:simplePos x="0" y="0"/>
                      <wp:positionH relativeFrom="column">
                        <wp:posOffset>6013450</wp:posOffset>
                      </wp:positionH>
                      <wp:positionV relativeFrom="paragraph">
                        <wp:posOffset>66675</wp:posOffset>
                      </wp:positionV>
                      <wp:extent cx="209550" cy="209550"/>
                      <wp:effectExtent l="0" t="0" r="19050" b="19050"/>
                      <wp:wrapNone/>
                      <wp:docPr id="72153028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A4A21DC" id="Rectangle 1" o:spid="_x0000_s1026" style="position:absolute;margin-left:473.5pt;margin-top:5.25pt;width:16.5pt;height:16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تقبل للمناقشة بدون تعديلات.</w:t>
            </w:r>
          </w:p>
        </w:tc>
      </w:tr>
      <w:tr w:rsidR="00F11460" w14:paraId="47212054" w14:textId="77777777" w:rsidTr="00D92B0F">
        <w:tc>
          <w:tcPr>
            <w:tcW w:w="10055" w:type="dxa"/>
            <w:gridSpan w:val="6"/>
          </w:tcPr>
          <w:p w14:paraId="0AC1C7F8" w14:textId="5A8F05F4" w:rsidR="00F11460" w:rsidRDefault="00F11460" w:rsidP="006E71AA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1D280A4" wp14:editId="725153CB">
                      <wp:simplePos x="0" y="0"/>
                      <wp:positionH relativeFrom="column">
                        <wp:posOffset>6013450</wp:posOffset>
                      </wp:positionH>
                      <wp:positionV relativeFrom="paragraph">
                        <wp:posOffset>61595</wp:posOffset>
                      </wp:positionV>
                      <wp:extent cx="209550" cy="209550"/>
                      <wp:effectExtent l="0" t="0" r="19050" b="19050"/>
                      <wp:wrapNone/>
                      <wp:docPr id="81323704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E2E5784" id="Rectangle 1" o:spid="_x0000_s1026" style="position:absolute;margin-left:473.5pt;margin-top:4.85pt;width:16.5pt;height:16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" fillcolor="white [3201]" strokecolor="black [3200]" strokeweight="1pt"/>
                  </w:pict>
                </mc:Fallback>
              </mc:AlternateConten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تقبل للمناقشة شرط إجراء التعديلات التالية: (يمكن إرفاق أوراق إضافية</w:t>
            </w: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t>)</w:t>
            </w:r>
          </w:p>
        </w:tc>
      </w:tr>
      <w:tr w:rsidR="00F11460" w14:paraId="6042F080" w14:textId="77777777" w:rsidTr="00D92B0F">
        <w:tc>
          <w:tcPr>
            <w:tcW w:w="10055" w:type="dxa"/>
            <w:gridSpan w:val="6"/>
          </w:tcPr>
          <w:p w14:paraId="3026EC45" w14:textId="33EDBA30" w:rsidR="00F11460" w:rsidRDefault="00F11460" w:rsidP="00F11460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BC5AC9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E84514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F11460" w14:paraId="71B3AD66" w14:textId="77777777" w:rsidTr="00D92B0F">
        <w:trPr>
          <w:trHeight w:val="558"/>
        </w:trPr>
        <w:tc>
          <w:tcPr>
            <w:tcW w:w="10055" w:type="dxa"/>
            <w:gridSpan w:val="6"/>
          </w:tcPr>
          <w:p w14:paraId="3DE412D8" w14:textId="1737784A" w:rsidR="00F11460" w:rsidRDefault="00BC5AC9" w:rsidP="00E5538A">
            <w:pPr>
              <w:spacing w:line="360" w:lineRule="auto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1983168" wp14:editId="4CBD9740">
                      <wp:simplePos x="0" y="0"/>
                      <wp:positionH relativeFrom="column">
                        <wp:posOffset>6010910</wp:posOffset>
                      </wp:positionH>
                      <wp:positionV relativeFrom="paragraph">
                        <wp:posOffset>55245</wp:posOffset>
                      </wp:positionV>
                      <wp:extent cx="209550" cy="209550"/>
                      <wp:effectExtent l="0" t="0" r="19050" b="19050"/>
                      <wp:wrapNone/>
                      <wp:docPr id="154126685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1854B80D" id="Rectangle 1" o:spid="_x0000_s1026" style="position:absolute;margin-left:473.3pt;margin-top:4.35pt;width:16.5pt;height:16.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" fillcolor="white [3201]" strokecolor="black [3200]" strokeweight="1pt"/>
                  </w:pict>
                </mc:Fallback>
              </mc:AlternateContent>
            </w:r>
            <w:r w:rsidR="00E5538A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 w:rsidR="00E5538A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لا تقبل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D21DEF">
              <w:rPr>
                <w:rFonts w:ascii="Hacen Samra" w:hAnsi="Hacen Samra" w:cs="Mohammad Bold Normal" w:hint="cs"/>
                <w:sz w:val="28"/>
                <w:szCs w:val="28"/>
                <w:rtl/>
              </w:rPr>
              <w:t>للمناقشة للأسباب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تالية: (يمكن إرفاق أوراق إضافية</w:t>
            </w:r>
            <w:r>
              <w:rPr>
                <w:rFonts w:ascii="Hacen Samra" w:hAnsi="Hacen Samra" w:cs="Mohammad Bold Normal" w:hint="cs"/>
                <w:noProof/>
                <w:sz w:val="28"/>
                <w:szCs w:val="28"/>
                <w:rtl/>
                <w:lang w:val="ar-SA"/>
              </w:rPr>
              <w:t>)</w:t>
            </w:r>
          </w:p>
        </w:tc>
      </w:tr>
      <w:tr w:rsidR="00E5538A" w14:paraId="41723671" w14:textId="77777777" w:rsidTr="00D92B0F">
        <w:tc>
          <w:tcPr>
            <w:tcW w:w="10055" w:type="dxa"/>
            <w:gridSpan w:val="6"/>
          </w:tcPr>
          <w:p w14:paraId="333E0953" w14:textId="77777777" w:rsidR="00E5538A" w:rsidRDefault="00E5538A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D21DEF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27A0087C" w14:textId="335F8271" w:rsidR="00D21DEF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</w:tc>
      </w:tr>
      <w:tr w:rsidR="00F11460" w14:paraId="1E4F9E3D" w14:textId="77777777" w:rsidTr="00D92B0F">
        <w:tc>
          <w:tcPr>
            <w:tcW w:w="6230" w:type="dxa"/>
            <w:gridSpan w:val="3"/>
          </w:tcPr>
          <w:p w14:paraId="559F6C22" w14:textId="28E4994F" w:rsidR="00F11460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أستاذ </w:t>
            </w:r>
            <w:r w:rsid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مقيم</w:t>
            </w:r>
            <w:proofErr w:type="gramEnd"/>
            <w:r w:rsidR="00F11460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: </w:t>
            </w:r>
            <w:r w:rsidR="00F11460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</w:t>
            </w:r>
            <w:r w:rsidR="00F11460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</w:t>
            </w:r>
          </w:p>
        </w:tc>
        <w:tc>
          <w:tcPr>
            <w:tcW w:w="3825" w:type="dxa"/>
            <w:gridSpan w:val="3"/>
          </w:tcPr>
          <w:p w14:paraId="7C7EEF0C" w14:textId="77777777" w:rsidR="00F11460" w:rsidRDefault="00F11460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</w:t>
            </w:r>
            <w:r w:rsidR="00D21DEF">
              <w:rPr>
                <w:rFonts w:ascii="Hacen Samra" w:hAnsi="Hacen Samra" w:cs="Mohammad Bold Normal" w:hint="cs"/>
                <w:sz w:val="28"/>
                <w:szCs w:val="28"/>
                <w:rtl/>
              </w:rPr>
              <w:t>توقيع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</w:t>
            </w:r>
            <w:r w:rsidR="00D21DEF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</w:t>
            </w:r>
          </w:p>
          <w:p w14:paraId="6629C89D" w14:textId="77777777" w:rsidR="00D21DEF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  <w:p w14:paraId="60044172" w14:textId="476B17C7" w:rsidR="00D21DEF" w:rsidRPr="00CD3B45" w:rsidRDefault="00D21DEF" w:rsidP="00475BA8">
            <w:pPr>
              <w:spacing w:line="360" w:lineRule="auto"/>
              <w:jc w:val="left"/>
              <w:rPr>
                <w:rFonts w:ascii="Hacen Samra" w:hAnsi="Hacen Samra" w:cs="Mohammad Bold Normal"/>
                <w:sz w:val="28"/>
                <w:szCs w:val="28"/>
                <w:rtl/>
              </w:rPr>
            </w:pPr>
          </w:p>
        </w:tc>
      </w:tr>
      <w:tr w:rsidR="00D21DEF" w14:paraId="7027AC6C" w14:textId="77777777" w:rsidTr="00D92B0F">
        <w:tc>
          <w:tcPr>
            <w:tcW w:w="10055" w:type="dxa"/>
            <w:gridSpan w:val="6"/>
          </w:tcPr>
          <w:p w14:paraId="1CC9434D" w14:textId="33D69899" w:rsidR="00D21DEF" w:rsidRPr="00776393" w:rsidRDefault="00D21DEF" w:rsidP="00D21DEF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360"/>
              <w:jc w:val="left"/>
              <w:rPr>
                <w:rFonts w:ascii="SF Sultan" w:hAnsi="SF Sultan" w:cs="SF Sultan"/>
                <w:noProof/>
                <w:sz w:val="28"/>
                <w:szCs w:val="28"/>
                <w:rtl/>
                <w:lang w:val="ar-SA"/>
              </w:rPr>
            </w:pPr>
            <w:r w:rsidRPr="00776393">
              <w:rPr>
                <w:rFonts w:ascii="SF Sultan" w:hAnsi="SF Sultan" w:cs="SF Sultan"/>
                <w:sz w:val="28"/>
                <w:szCs w:val="28"/>
                <w:rtl/>
              </w:rPr>
              <w:t>قرار لجنة الدراسات العليا بالقسم:</w:t>
            </w:r>
          </w:p>
        </w:tc>
      </w:tr>
      <w:tr w:rsidR="00F11460" w14:paraId="76525F53" w14:textId="77777777" w:rsidTr="00D92B0F">
        <w:tc>
          <w:tcPr>
            <w:tcW w:w="10055" w:type="dxa"/>
            <w:gridSpan w:val="6"/>
          </w:tcPr>
          <w:p w14:paraId="3D0EA811" w14:textId="77777777" w:rsidR="00F11460" w:rsidRDefault="00F11460" w:rsidP="00475BA8">
            <w:pPr>
              <w:spacing w:line="360" w:lineRule="auto"/>
              <w:jc w:val="left"/>
              <w:rPr>
                <w:rFonts w:ascii="Hacen Samra" w:hAnsi="Hacen Samra" w:cs="Mohammad Bold Normal"/>
                <w:noProof/>
                <w:sz w:val="28"/>
                <w:szCs w:val="28"/>
                <w:rtl/>
                <w:lang w:val="ar-SA"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EA47C03" w14:textId="77777777" w:rsidR="00F11460" w:rsidRDefault="00F11460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5CEA5F62" w14:textId="77777777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03B4F762" w14:textId="77777777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6B33F356" w14:textId="5945A691" w:rsidR="00D21DEF" w:rsidRP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16"/>
          <w:szCs w:val="16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D21DEF"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</w:t>
      </w:r>
    </w:p>
    <w:p w14:paraId="03CE7487" w14:textId="3859C649" w:rsidR="00D21DEF" w:rsidRDefault="00D21DEF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28"/>
          <w:szCs w:val="28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  <w:r w:rsidRPr="00D21DEF">
        <w:rPr>
          <w:rFonts w:ascii="Hacen Samra" w:hAnsi="Hacen Samra" w:cs="Mohammad Bold Normal" w:hint="cs"/>
          <w:sz w:val="28"/>
          <w:szCs w:val="28"/>
          <w:rtl/>
        </w:rPr>
        <w:t>اعتماد/د. منسق الدراسات العليا بالقسم</w:t>
      </w:r>
    </w:p>
    <w:p w14:paraId="03958B65" w14:textId="77777777" w:rsidR="00776393" w:rsidRPr="00776393" w:rsidRDefault="00776393" w:rsidP="00776393">
      <w:pPr>
        <w:rPr>
          <w:rFonts w:ascii="Hacen Samra" w:hAnsi="Hacen Samra" w:cs="Mohammad Bold Normal"/>
          <w:sz w:val="28"/>
          <w:szCs w:val="28"/>
          <w:rtl/>
        </w:rPr>
      </w:pPr>
    </w:p>
    <w:p w14:paraId="03AF5C47" w14:textId="77777777" w:rsidR="00776393" w:rsidRPr="00776393" w:rsidRDefault="00776393" w:rsidP="00776393">
      <w:pPr>
        <w:rPr>
          <w:rFonts w:ascii="Hacen Samra" w:hAnsi="Hacen Samra" w:cs="Mohammad Bold Normal"/>
          <w:sz w:val="28"/>
          <w:szCs w:val="28"/>
          <w:rtl/>
        </w:rPr>
      </w:pPr>
    </w:p>
    <w:sectPr w:rsidR="00776393" w:rsidRPr="00776393" w:rsidSect="00BC5A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21" w:right="1133" w:bottom="426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E10C2D" w14:textId="77777777" w:rsidR="00E11DD5" w:rsidRDefault="00E11DD5">
      <w:pPr>
        <w:spacing w:after="0" w:line="240" w:lineRule="auto"/>
      </w:pPr>
      <w:r>
        <w:separator/>
      </w:r>
    </w:p>
  </w:endnote>
  <w:endnote w:type="continuationSeparator" w:id="0">
    <w:p w14:paraId="2EBE64BA" w14:textId="77777777" w:rsidR="00E11DD5" w:rsidRDefault="00E11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Sultan">
    <w:panose1 w:val="00000500000000020004"/>
    <w:charset w:val="00"/>
    <w:family w:val="auto"/>
    <w:pitch w:val="variable"/>
    <w:sig w:usb0="00002003" w:usb1="00000000" w:usb2="00000008" w:usb3="00000000" w:csb0="00000041" w:csb1="00000000"/>
  </w:font>
  <w:font w:name="Hacen Samra"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altName w:val="Arial"/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155758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C9F4271" w14:textId="3AD9B41C" w:rsidR="00776393" w:rsidRDefault="0077639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13548C" w14:textId="77777777" w:rsidR="00776393" w:rsidRDefault="007763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D747E" w14:textId="77777777" w:rsidR="00E11DD5" w:rsidRDefault="00E11DD5">
      <w:pPr>
        <w:spacing w:after="0" w:line="240" w:lineRule="auto"/>
      </w:pPr>
      <w:r>
        <w:separator/>
      </w:r>
    </w:p>
  </w:footnote>
  <w:footnote w:type="continuationSeparator" w:id="0">
    <w:p w14:paraId="74245248" w14:textId="77777777" w:rsidR="00E11DD5" w:rsidRDefault="00E11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789848372" name="Picture 7898483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2"/>
      <w:gridCol w:w="3546"/>
    </w:tblGrid>
    <w:tr w:rsidR="001238AE" w14:paraId="570B0CF0" w14:textId="77777777" w:rsidTr="00201328">
      <w:trPr>
        <w:trHeight w:val="1827"/>
      </w:trPr>
      <w:tc>
        <w:tcPr>
          <w:tcW w:w="4238" w:type="dxa"/>
        </w:tcPr>
        <w:p w14:paraId="002C2A61" w14:textId="77777777" w:rsidR="008E2BA3" w:rsidRDefault="008E2BA3" w:rsidP="009035F2">
          <w:pPr>
            <w:pStyle w:val="Header"/>
            <w:jc w:val="both"/>
            <w:rPr>
              <w:rFonts w:hint="cs"/>
              <w:rtl/>
              <w:lang w:val="en-US"/>
            </w:rPr>
          </w:pPr>
        </w:p>
        <w:p w14:paraId="396270A1" w14:textId="77777777" w:rsid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  <w:rtl/>
            </w:rPr>
          </w:pPr>
          <w:r w:rsidRPr="009035F2">
            <w:rPr>
              <w:rFonts w:hint="cs"/>
              <w:b/>
              <w:bCs/>
              <w:sz w:val="40"/>
              <w:szCs w:val="40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>
            <w:rPr>
              <w:rFonts w:hint="cs"/>
              <w:b/>
              <w:bCs/>
              <w:sz w:val="40"/>
              <w:szCs w:val="40"/>
              <w:rtl/>
            </w:rPr>
            <w:t>للعلوم الامنية والاستراتيجية</w:t>
          </w:r>
        </w:p>
      </w:tc>
      <w:tc>
        <w:tcPr>
          <w:tcW w:w="2552" w:type="dxa"/>
        </w:tcPr>
        <w:p w14:paraId="38540E92" w14:textId="76CD2387" w:rsidR="008E2BA3" w:rsidRPr="009D0FAA" w:rsidRDefault="009D0FAA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6D7C764">
                <wp:simplePos x="0" y="0"/>
                <wp:positionH relativeFrom="column">
                  <wp:posOffset>-52070</wp:posOffset>
                </wp:positionH>
                <wp:positionV relativeFrom="paragraph">
                  <wp:posOffset>-27940</wp:posOffset>
                </wp:positionV>
                <wp:extent cx="1415415" cy="1152525"/>
                <wp:effectExtent l="0" t="0" r="0" b="9525"/>
                <wp:wrapNone/>
                <wp:docPr id="2053904823" name="Picture 20539048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415415" cy="11525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46" w:type="dxa"/>
        </w:tcPr>
        <w:p w14:paraId="39A1A5C7" w14:textId="77777777" w:rsidR="009D0FAA" w:rsidRPr="009D0FAA" w:rsidRDefault="009D0FAA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</w:p>
        <w:p w14:paraId="1B38FFD0" w14:textId="3312A211" w:rsidR="008E2BA3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  <w:proofErr w:type="gramStart"/>
          <w:r w:rsidRPr="009D0FAA">
            <w:rPr>
              <w:rFonts w:cs="Mohammad Bold Normal" w:hint="cs"/>
              <w:sz w:val="24"/>
              <w:szCs w:val="24"/>
              <w:rtl/>
            </w:rPr>
            <w:t>الموافق: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proofErr w:type="gramEnd"/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</w:t>
          </w:r>
          <w:r w:rsidR="003E2195">
            <w:rPr>
              <w:rFonts w:cs="Mohammad Bold Normal" w:hint="cs"/>
              <w:sz w:val="24"/>
              <w:szCs w:val="24"/>
              <w:rtl/>
            </w:rPr>
            <w:t>21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  /  </w:t>
          </w:r>
          <w:r>
            <w:rPr>
              <w:rFonts w:cs="Mohammad Bold Normal" w:hint="cs"/>
              <w:sz w:val="24"/>
              <w:szCs w:val="24"/>
              <w:rtl/>
            </w:rPr>
            <w:t xml:space="preserve">       </w:t>
          </w:r>
          <w:r w:rsidR="003E2195">
            <w:rPr>
              <w:rFonts w:cs="Mohammad Bold Normal" w:hint="cs"/>
              <w:sz w:val="24"/>
              <w:szCs w:val="24"/>
              <w:rtl/>
            </w:rPr>
            <w:t>01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/      </w:t>
          </w:r>
          <w:r w:rsidR="003E2195">
            <w:rPr>
              <w:rFonts w:cs="Mohammad Bold Normal" w:hint="cs"/>
              <w:sz w:val="24"/>
              <w:szCs w:val="24"/>
              <w:rtl/>
            </w:rPr>
            <w:t>24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20م</w:t>
          </w:r>
        </w:p>
        <w:p w14:paraId="49723271" w14:textId="77777777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2C06BE49" w:rsidR="00300198" w:rsidRPr="008E2BA3" w:rsidRDefault="00300198" w:rsidP="001238AE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483521511" name="Picture 14835215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14401382"/>
    <w:multiLevelType w:val="hybridMultilevel"/>
    <w:tmpl w:val="111CB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5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840090"/>
    <w:multiLevelType w:val="hybridMultilevel"/>
    <w:tmpl w:val="09DC9316"/>
    <w:lvl w:ilvl="0" w:tplc="04090009">
      <w:start w:val="1"/>
      <w:numFmt w:val="bullet"/>
      <w:lvlText w:val=""/>
      <w:lvlJc w:val="left"/>
      <w:pPr>
        <w:ind w:left="53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041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6761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74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01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8921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96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361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11081" w:hanging="360"/>
      </w:pPr>
      <w:rPr>
        <w:rFonts w:ascii="Marlett" w:hAnsi="Marlett" w:hint="default"/>
      </w:rPr>
    </w:lvl>
  </w:abstractNum>
  <w:abstractNum w:abstractNumId="10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2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6"/>
  </w:num>
  <w:num w:numId="2" w16cid:durableId="176114329">
    <w:abstractNumId w:val="13"/>
  </w:num>
  <w:num w:numId="3" w16cid:durableId="875657679">
    <w:abstractNumId w:val="2"/>
  </w:num>
  <w:num w:numId="4" w16cid:durableId="1254898795">
    <w:abstractNumId w:val="11"/>
  </w:num>
  <w:num w:numId="5" w16cid:durableId="776023335">
    <w:abstractNumId w:val="10"/>
  </w:num>
  <w:num w:numId="6" w16cid:durableId="834414499">
    <w:abstractNumId w:val="7"/>
  </w:num>
  <w:num w:numId="7" w16cid:durableId="1659573189">
    <w:abstractNumId w:val="5"/>
  </w:num>
  <w:num w:numId="8" w16cid:durableId="1661616601">
    <w:abstractNumId w:val="0"/>
  </w:num>
  <w:num w:numId="9" w16cid:durableId="1917931964">
    <w:abstractNumId w:val="12"/>
  </w:num>
  <w:num w:numId="10" w16cid:durableId="518398125">
    <w:abstractNumId w:val="8"/>
  </w:num>
  <w:num w:numId="11" w16cid:durableId="1453134808">
    <w:abstractNumId w:val="1"/>
  </w:num>
  <w:num w:numId="12" w16cid:durableId="1610627536">
    <w:abstractNumId w:val="4"/>
  </w:num>
  <w:num w:numId="13" w16cid:durableId="1849177297">
    <w:abstractNumId w:val="9"/>
  </w:num>
  <w:num w:numId="14" w16cid:durableId="19794122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573A6"/>
    <w:rsid w:val="0006016D"/>
    <w:rsid w:val="00060C94"/>
    <w:rsid w:val="00067725"/>
    <w:rsid w:val="000D2002"/>
    <w:rsid w:val="000E6636"/>
    <w:rsid w:val="00114455"/>
    <w:rsid w:val="001238AE"/>
    <w:rsid w:val="001418B7"/>
    <w:rsid w:val="00141D21"/>
    <w:rsid w:val="001440DD"/>
    <w:rsid w:val="00166205"/>
    <w:rsid w:val="00176CBC"/>
    <w:rsid w:val="001A0E77"/>
    <w:rsid w:val="001A7F58"/>
    <w:rsid w:val="001B78F4"/>
    <w:rsid w:val="001D771C"/>
    <w:rsid w:val="001E1C9F"/>
    <w:rsid w:val="001E707C"/>
    <w:rsid w:val="001F401D"/>
    <w:rsid w:val="001F5A8B"/>
    <w:rsid w:val="00201328"/>
    <w:rsid w:val="00211623"/>
    <w:rsid w:val="00211809"/>
    <w:rsid w:val="00244329"/>
    <w:rsid w:val="00257410"/>
    <w:rsid w:val="00261B12"/>
    <w:rsid w:val="002917DC"/>
    <w:rsid w:val="002A45E8"/>
    <w:rsid w:val="002A5701"/>
    <w:rsid w:val="002C2665"/>
    <w:rsid w:val="002D6E7E"/>
    <w:rsid w:val="00300198"/>
    <w:rsid w:val="00304060"/>
    <w:rsid w:val="0031336D"/>
    <w:rsid w:val="00324F10"/>
    <w:rsid w:val="003358DB"/>
    <w:rsid w:val="00344194"/>
    <w:rsid w:val="00367CDA"/>
    <w:rsid w:val="00373AB5"/>
    <w:rsid w:val="00387ACA"/>
    <w:rsid w:val="003E2195"/>
    <w:rsid w:val="0042351E"/>
    <w:rsid w:val="00432085"/>
    <w:rsid w:val="004435A7"/>
    <w:rsid w:val="00456B52"/>
    <w:rsid w:val="00486B73"/>
    <w:rsid w:val="004A1010"/>
    <w:rsid w:val="004A1E53"/>
    <w:rsid w:val="004B4EF2"/>
    <w:rsid w:val="004B7850"/>
    <w:rsid w:val="004F2F72"/>
    <w:rsid w:val="00512F7A"/>
    <w:rsid w:val="00521316"/>
    <w:rsid w:val="00526C08"/>
    <w:rsid w:val="00527272"/>
    <w:rsid w:val="00543EBD"/>
    <w:rsid w:val="0055123D"/>
    <w:rsid w:val="00553828"/>
    <w:rsid w:val="00554A31"/>
    <w:rsid w:val="005A15A9"/>
    <w:rsid w:val="005B535F"/>
    <w:rsid w:val="005B5711"/>
    <w:rsid w:val="005B73B0"/>
    <w:rsid w:val="006161C2"/>
    <w:rsid w:val="006244BF"/>
    <w:rsid w:val="00681FAF"/>
    <w:rsid w:val="00692905"/>
    <w:rsid w:val="006D53F2"/>
    <w:rsid w:val="006E414C"/>
    <w:rsid w:val="006E472F"/>
    <w:rsid w:val="006E71AA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76393"/>
    <w:rsid w:val="007817E0"/>
    <w:rsid w:val="00795207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A2780"/>
    <w:rsid w:val="008C0CF7"/>
    <w:rsid w:val="008E2BA3"/>
    <w:rsid w:val="009035F2"/>
    <w:rsid w:val="009054EC"/>
    <w:rsid w:val="009271EF"/>
    <w:rsid w:val="00933245"/>
    <w:rsid w:val="00951304"/>
    <w:rsid w:val="00983033"/>
    <w:rsid w:val="009870C5"/>
    <w:rsid w:val="009918A9"/>
    <w:rsid w:val="009955FA"/>
    <w:rsid w:val="009C4E91"/>
    <w:rsid w:val="009D0FAA"/>
    <w:rsid w:val="009D2514"/>
    <w:rsid w:val="009D7032"/>
    <w:rsid w:val="009E0B71"/>
    <w:rsid w:val="009F2A78"/>
    <w:rsid w:val="00A229BA"/>
    <w:rsid w:val="00A32B06"/>
    <w:rsid w:val="00A54589"/>
    <w:rsid w:val="00A57E0A"/>
    <w:rsid w:val="00AB3658"/>
    <w:rsid w:val="00AD1FB5"/>
    <w:rsid w:val="00B06611"/>
    <w:rsid w:val="00B1206C"/>
    <w:rsid w:val="00B26653"/>
    <w:rsid w:val="00B275EE"/>
    <w:rsid w:val="00B36246"/>
    <w:rsid w:val="00B4607C"/>
    <w:rsid w:val="00BB2ED0"/>
    <w:rsid w:val="00BC5AC9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B45"/>
    <w:rsid w:val="00CD3EED"/>
    <w:rsid w:val="00CF7359"/>
    <w:rsid w:val="00D0032E"/>
    <w:rsid w:val="00D044FA"/>
    <w:rsid w:val="00D14C9A"/>
    <w:rsid w:val="00D21DEF"/>
    <w:rsid w:val="00D32511"/>
    <w:rsid w:val="00D92B0F"/>
    <w:rsid w:val="00DA28A5"/>
    <w:rsid w:val="00DB7F4E"/>
    <w:rsid w:val="00DC19B1"/>
    <w:rsid w:val="00DC2A04"/>
    <w:rsid w:val="00DD67AD"/>
    <w:rsid w:val="00E11DD5"/>
    <w:rsid w:val="00E1311B"/>
    <w:rsid w:val="00E374B3"/>
    <w:rsid w:val="00E3770F"/>
    <w:rsid w:val="00E40D8F"/>
    <w:rsid w:val="00E55100"/>
    <w:rsid w:val="00E5538A"/>
    <w:rsid w:val="00E84514"/>
    <w:rsid w:val="00EB18E2"/>
    <w:rsid w:val="00EE72F2"/>
    <w:rsid w:val="00EF3A74"/>
    <w:rsid w:val="00F11460"/>
    <w:rsid w:val="00F4049C"/>
    <w:rsid w:val="00F55471"/>
    <w:rsid w:val="00F57AFD"/>
    <w:rsid w:val="00F66944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B9966-7157-43C8-8059-510D102FA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004</Words>
  <Characters>572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5</cp:revision>
  <cp:lastPrinted>2024-10-21T11:28:00Z</cp:lastPrinted>
  <dcterms:created xsi:type="dcterms:W3CDTF">2024-10-13T10:32:00Z</dcterms:created>
  <dcterms:modified xsi:type="dcterms:W3CDTF">2024-10-21T11:29:00Z</dcterms:modified>
</cp:coreProperties>
</file>